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B5763A" w14:textId="31B2F138" w:rsidR="009033D9" w:rsidRDefault="00705988">
      <w:r>
        <w:t>One of the things we need to be careful nowadays with quick media is misinformation</w:t>
      </w:r>
    </w:p>
    <w:p w14:paraId="04B95DCC" w14:textId="0662E613" w:rsidR="0038774E" w:rsidRDefault="0038774E"/>
    <w:p w14:paraId="1B2109AC" w14:textId="1674A145" w:rsidR="00474105" w:rsidRDefault="007F3836">
      <w:hyperlink r:id="rId4" w:history="1">
        <w:r w:rsidR="00474105" w:rsidRPr="00CF21A3">
          <w:rPr>
            <w:rStyle w:val="Hyperlink"/>
          </w:rPr>
          <w:t>https://psycnet.apa.org/buy/2018-61357-001</w:t>
        </w:r>
      </w:hyperlink>
      <w:r w:rsidR="00474105">
        <w:t xml:space="preserve"> - passive social media use may not cause depression but warrants more research</w:t>
      </w:r>
    </w:p>
    <w:p w14:paraId="135B909D" w14:textId="3AC78185" w:rsidR="0097142A" w:rsidRDefault="0097142A"/>
    <w:p w14:paraId="12C0A4C9" w14:textId="016E0988" w:rsidR="0097142A" w:rsidRDefault="0097142A">
      <w:r>
        <w:t>Data is wasted, this is known as dark data where data is being created, used, and thrown away without any person ever being aware.</w:t>
      </w:r>
    </w:p>
    <w:p w14:paraId="76774208" w14:textId="77777777" w:rsidR="00A23820" w:rsidRDefault="00A23820"/>
    <w:p w14:paraId="715A9862" w14:textId="14D3A637" w:rsidR="005C450B" w:rsidRDefault="005C450B">
      <w:r>
        <w:t>One topic (no rambling)</w:t>
      </w:r>
    </w:p>
    <w:p w14:paraId="169C375E" w14:textId="77777777" w:rsidR="005C450B" w:rsidRDefault="005C450B"/>
    <w:p w14:paraId="2FBD9E0F" w14:textId="662238FC" w:rsidR="002C3BDC" w:rsidRDefault="005C450B">
      <w:r>
        <w:t>Papers academic sources.</w:t>
      </w:r>
    </w:p>
    <w:p w14:paraId="49F106FE" w14:textId="149BCA20" w:rsidR="005C450B" w:rsidRDefault="005C450B">
      <w:r>
        <w:t xml:space="preserve">Doesn’t need to be formal, </w:t>
      </w:r>
      <w:proofErr w:type="gramStart"/>
      <w:r>
        <w:t>entertaining</w:t>
      </w:r>
      <w:proofErr w:type="gramEnd"/>
      <w:r>
        <w:t xml:space="preserve"> and engaging.</w:t>
      </w:r>
    </w:p>
    <w:sectPr w:rsidR="005C450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3NDY3szC1MDAyNzdS0lEKTi0uzszPAykwqQUA9HOfdCwAAAA="/>
  </w:docVars>
  <w:rsids>
    <w:rsidRoot w:val="00705988"/>
    <w:rsid w:val="000A48B0"/>
    <w:rsid w:val="001029A1"/>
    <w:rsid w:val="002C3BDC"/>
    <w:rsid w:val="0038774E"/>
    <w:rsid w:val="00401561"/>
    <w:rsid w:val="00474105"/>
    <w:rsid w:val="005C450B"/>
    <w:rsid w:val="00705988"/>
    <w:rsid w:val="007F3836"/>
    <w:rsid w:val="00843D63"/>
    <w:rsid w:val="008D08C6"/>
    <w:rsid w:val="009033D9"/>
    <w:rsid w:val="0097142A"/>
    <w:rsid w:val="00A23820"/>
    <w:rsid w:val="00CB11EF"/>
    <w:rsid w:val="00DE30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A02AF9"/>
  <w15:docId w15:val="{FEC522D5-48BB-4D58-B1F7-D450D8E32F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7410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7410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psycnet.apa.org/buy/2018-61357-001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3</TotalTime>
  <Pages>1</Pages>
  <Words>75</Words>
  <Characters>42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mail Kef</dc:creator>
  <cp:keywords/>
  <dc:description/>
  <cp:lastModifiedBy>Ismail Kef</cp:lastModifiedBy>
  <cp:revision>1</cp:revision>
  <dcterms:created xsi:type="dcterms:W3CDTF">2022-03-03T15:10:00Z</dcterms:created>
  <dcterms:modified xsi:type="dcterms:W3CDTF">2022-03-06T23:23:00Z</dcterms:modified>
</cp:coreProperties>
</file>